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2"/>
      </w:pPr>
      <w:r>
        <w:t xml:space="preserve">Cover Letter</w:t>
      </w:r>
    </w:p>
    <w:p>
      <w:pPr>
        <w:pStyle w:val="FirstParagraph"/>
      </w:pPr>
      <w:r>
        <w:t xml:space="preserve">Dear [Hiring Manager's Name],</w:t>
      </w:r>
    </w:p>
    <w:p>
      <w:pPr>
        <w:pStyle w:val="BodyText"/>
      </w:pPr>
      <w:r>
        <w:t xml:space="preserve">As a dedicated and experienced Chemist with a passion for scientific innovation, I am excited to apply for the Chemist position in United Arab Emirates Abu Dhabi. This opportunity aligns perfectly with my professional goals and my desire to contribute to a region that is at the forefront of technological advancement and sustainable development. The United Arab Emirates, particularly Abu Dhabi, has long been recognized as a global hub for scientific research, energy innovation, and environmental stewardship. I am eager to bring my expertise in chemical analysis, laboratory techniques, and problem-solving skills to support the dynamic industries thriving in this vibrant city.</w:t>
      </w:r>
    </w:p>
    <w:p>
      <w:pPr>
        <w:pStyle w:val="BodyText"/>
      </w:pPr>
      <w:r>
        <w:t xml:space="preserve">Throughout my career as a Chemist, I have developed a strong foundation in both theoretical and applied chemistry. My academic background includes a [Degree] in Chemistry from [University Name], where I specialized in [specific area, e.g., organic chemistry, analytical chemistry, or environmental science]. This education was complemented by hands-on laboratory experience and research projects that honed my ability to design experiments, interpret data, and collaborate with multidisciplinary teams. My professional journey has further expanded my skills in areas such as spectroscopy, chromatography, and chemical synthesis, which I believe are directly applicable to the cutting-edge work being conducted in Abu Dhabi's scientific community.</w:t>
      </w:r>
    </w:p>
    <w:p>
      <w:pPr>
        <w:pStyle w:val="BodyText"/>
      </w:pPr>
      <w:r>
        <w:t xml:space="preserve">One of the aspects that draws me most to the United Arab Emirates Abu Dhabi is its commitment to fostering a knowledge-based economy. The UAE’s Vision 2021 and its emphasis on innovation in sectors like energy, healthcare, and environmental sustainability resonate deeply with my own values. As a Chemist, I am particularly inspired by Abu Dhabi’s initiatives to diversify beyond traditional oil resources and invest in renewable energy and green technologies. For instance, the Masdar Initiative and the UAE's focus on carbon neutrality goals reflect a forward-thinking approach that aligns with my career aspirations to contribute to impactful scientific solutions. Working in such an environment would allow me to apply my expertise in a way that not only advances my own professional growth but also supports the broader mission of sustainable development.</w:t>
      </w:r>
    </w:p>
    <w:p>
      <w:pPr>
        <w:pStyle w:val="BodyText"/>
      </w:pPr>
      <w:r>
        <w:t xml:space="preserve">My experience as a Chemist has equipped me with the technical and interpersonal skills necessary to excel in a collaborative, high-achieving setting. I have worked on projects ranging from pharmaceutical drug development to environmental monitoring, each requiring precision, critical thinking, and adaptability. For example, during my tenure at [Previous Company/Organization], I led a team in optimizing chemical processes for waste reduction and resource recovery. This project not only improved operational efficiency but also aligned with global sustainability targets. Similarly, my work in analytical chemistry has involved the development of methods to detect trace contaminants in water and air samples, ensuring compliance with stringent environmental regulations.</w:t>
      </w:r>
    </w:p>
    <w:p>
      <w:pPr>
        <w:pStyle w:val="BodyText"/>
      </w:pPr>
      <w:r>
        <w:t xml:space="preserve">What sets me apart as a Chemist is my ability to bridge the gap between laboratory research and real-world applications. I understand that scientific discoveries must be translated into practical solutions that address societal challenges. In Abu Dhabi, where the demand for advanced chemical technologies is growing across industries such as petrochemicals, biotechnology, and materials science, I am confident in my ability to contribute meaningfully. My proficiency in using state-of-the-art instrumentation and my commitment to maintaining the highest standards of safety and accuracy further position me as a valuable asset to any organization.</w:t>
      </w:r>
    </w:p>
    <w:p>
      <w:pPr>
        <w:pStyle w:val="BodyText"/>
      </w:pPr>
      <w:r>
        <w:t xml:space="preserve">Additionally, I have a strong appreciation for the cultural and professional environment of the United Arab Emirates Abu Dhabi. The region’s emphasis on innovation, combined with its rich cultural heritage, creates a unique workplace dynamic that I am eager to engage with. I have studied the UAE’s strategic initiatives in science and technology, such as the establishment of research parks and partnerships with global institutions, which demonstrate a clear vision for long-term growth. As a Chemist, I am excited to collaborate with local experts and contribute to projects that reflect Abu Dhabi’s ambition to become a leader in scientific excellence.</w:t>
      </w:r>
    </w:p>
    <w:p>
      <w:pPr>
        <w:pStyle w:val="BodyText"/>
      </w:pPr>
      <w:r>
        <w:t xml:space="preserve">I am particularly drawn to the opportunity of working in United Arab Emirates Abu Dhabi because of its reputation as a welcoming and inclusive environment for professionals from diverse backgrounds. My ability to communicate effectively in English, coupled with my adaptability and respect for cultural differences, ensures that I can thrive in this setting. I am also committed to continuous learning and staying updated on the latest advancements in chemistry, which is essential for driving innovation in a rapidly evolving field.</w:t>
      </w:r>
    </w:p>
    <w:p>
      <w:pPr>
        <w:pStyle w:val="BodyText"/>
      </w:pPr>
      <w:r>
        <w:t xml:space="preserve">In conclusion, I am enthusiastic about the possibility of joining a forward-thinking organization in United Arab Emirates Abu Dhabi as a Chemist. My technical expertise, passion for scientific research, and alignment with the UAE’s vision for sustainable development make me an ideal candidate. I would be honored to contribute my skills to support the ongoing growth of industries in this remarkable region. Thank you for considering my application. I look forward to the opportunity to discuss how my background and goals align with the needs of your team.</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United Arab Emirates Abu Dhabi</dc:title>
  <dc:creator/>
  <dc:language>en</dc:language>
  <cp:keywords/>
  <dcterms:created xsi:type="dcterms:W3CDTF">2025-12-10T14:24:35Z</dcterms:created>
  <dcterms:modified xsi:type="dcterms:W3CDTF">2025-12-10T14:24:35Z</dcterms:modified>
</cp:coreProperties>
</file>

<file path=docProps/custom.xml><?xml version="1.0" encoding="utf-8"?>
<Properties xmlns="http://schemas.openxmlformats.org/officeDocument/2006/custom-properties" xmlns:vt="http://schemas.openxmlformats.org/officeDocument/2006/docPropsVTypes"/>
</file>